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D38" w:rsidRDefault="0047560B">
      <w:r>
        <w:t>Difference between dispersion and diffusion</w:t>
      </w:r>
    </w:p>
    <w:p w:rsidR="0047560B" w:rsidRDefault="0047560B">
      <w:r>
        <w:t>Dispersion is a large time scale which average over long time.</w:t>
      </w:r>
    </w:p>
    <w:p w:rsidR="0047560B" w:rsidRPr="0047560B" w:rsidRDefault="0047560B">
      <w:pPr>
        <w:rPr>
          <w:b/>
        </w:rPr>
      </w:pPr>
      <w:r w:rsidRPr="0047560B">
        <w:rPr>
          <w:b/>
        </w:rPr>
        <w:t>Is dispersion a physical process?</w:t>
      </w:r>
    </w:p>
    <w:p w:rsidR="0047560B" w:rsidRDefault="0047560B">
      <w:r>
        <w:t>Dispersion leads to higher entropy.</w:t>
      </w:r>
    </w:p>
    <w:p w:rsidR="0047560B" w:rsidRDefault="0047560B">
      <w:r>
        <w:t xml:space="preserve">Free energy (potential energy) can convert energy. </w:t>
      </w:r>
    </w:p>
    <w:p w:rsidR="0047560B" w:rsidRDefault="0047560B">
      <w:r>
        <w:t>Dispersion dissipates free energy.</w:t>
      </w:r>
    </w:p>
    <w:p w:rsidR="009B5BA1" w:rsidRDefault="009B5BA1">
      <w:r>
        <w:t xml:space="preserve">No, because we can only observe </w:t>
      </w:r>
      <w:r w:rsidR="00F3418A">
        <w:t>concentration and then come out with dispersion.</w:t>
      </w:r>
    </w:p>
    <w:p w:rsidR="0047560B" w:rsidRDefault="0047560B">
      <w:pPr>
        <w:rPr>
          <w:b/>
        </w:rPr>
      </w:pPr>
      <w:r w:rsidRPr="0047560B">
        <w:rPr>
          <w:b/>
        </w:rPr>
        <w:t>How to determine dispersion</w:t>
      </w:r>
    </w:p>
    <w:p w:rsidR="0047560B" w:rsidRDefault="0047560B">
      <w:r>
        <w:t>By observing concentration and calibrate the parameter D</w:t>
      </w:r>
    </w:p>
    <w:p w:rsidR="00085543" w:rsidRDefault="00085543">
      <w:r>
        <w:t>Mass balance of substance (kg)</w:t>
      </w:r>
      <w:r>
        <w:rPr>
          <w:rFonts w:hint="eastAsia"/>
        </w:rPr>
        <w:t xml:space="preserve"> and mass balance of water</w:t>
      </w:r>
      <w:r>
        <w:t>.</w:t>
      </w:r>
    </w:p>
    <w:p w:rsidR="00085543" w:rsidRDefault="00085543"/>
    <w:p w:rsidR="00085543" w:rsidRDefault="00085543">
      <w:r>
        <w:t xml:space="preserve">Mass balance of water: </w:t>
      </w:r>
      <w:proofErr w:type="spellStart"/>
      <w:r>
        <w:t>dA</w:t>
      </w:r>
      <w:proofErr w:type="spellEnd"/>
      <w:r>
        <w:t>/</w:t>
      </w:r>
      <w:proofErr w:type="spellStart"/>
      <w:r>
        <w:t>dt</w:t>
      </w:r>
      <w:proofErr w:type="spellEnd"/>
      <w:r>
        <w:t xml:space="preserve"> + </w:t>
      </w:r>
      <w:proofErr w:type="spellStart"/>
      <w:r>
        <w:t>dQ</w:t>
      </w:r>
      <w:proofErr w:type="spellEnd"/>
      <w:r>
        <w:t>/dx = 0 (integration over x, A becomes storage)</w:t>
      </w:r>
    </w:p>
    <w:p w:rsidR="00085543" w:rsidRDefault="00085543">
      <w:r>
        <w:t>Substance: d(</w:t>
      </w:r>
      <w:proofErr w:type="spellStart"/>
      <w:r>
        <w:t>cA</w:t>
      </w:r>
      <w:proofErr w:type="spellEnd"/>
      <w:r>
        <w:t>)/</w:t>
      </w:r>
      <w:proofErr w:type="spellStart"/>
      <w:r>
        <w:t>dt</w:t>
      </w:r>
      <w:proofErr w:type="spellEnd"/>
      <w:r>
        <w:t xml:space="preserve"> + </w:t>
      </w:r>
      <w:proofErr w:type="spellStart"/>
      <w:r>
        <w:t>dF</w:t>
      </w:r>
      <w:proofErr w:type="spellEnd"/>
      <w:r>
        <w:t>/dx = 0</w:t>
      </w:r>
    </w:p>
    <w:p w:rsidR="00085543" w:rsidRDefault="008075C4">
      <w:r>
        <w:rPr>
          <w:rFonts w:hint="eastAsia"/>
        </w:rPr>
        <w:t>Flux is the integration of width and depth over one cross-section.</w:t>
      </w:r>
    </w:p>
    <w:p w:rsidR="008075C4" w:rsidRDefault="008075C4"/>
    <w:p w:rsidR="00856F58" w:rsidRDefault="00856F58">
      <w:r>
        <w:t>Engineering thinking:</w:t>
      </w:r>
    </w:p>
    <w:p w:rsidR="00856F58" w:rsidRPr="00856F58" w:rsidRDefault="00CB6C18">
      <w:pPr>
        <w:rPr>
          <w:rFonts w:hint="eastAsia"/>
        </w:rPr>
      </w:pPr>
      <w:r>
        <w:t xml:space="preserve">Predictive D we </w:t>
      </w:r>
      <w:proofErr w:type="spellStart"/>
      <w:r>
        <w:t>can not</w:t>
      </w:r>
      <w:proofErr w:type="spellEnd"/>
      <w:r>
        <w:t xml:space="preserve"> determine how much volume can be taken out without salt water.</w:t>
      </w:r>
      <w:bookmarkStart w:id="0" w:name="_GoBack"/>
      <w:bookmarkEnd w:id="0"/>
    </w:p>
    <w:p w:rsidR="00F3418A" w:rsidRPr="00085543" w:rsidRDefault="00F3418A"/>
    <w:sectPr w:rsidR="00F3418A" w:rsidRPr="000855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rQ0tjQ1MzMysjBX0lEKTi0uzszPAykwqgUAdG42JywAAAA="/>
  </w:docVars>
  <w:rsids>
    <w:rsidRoot w:val="004E0443"/>
    <w:rsid w:val="00085543"/>
    <w:rsid w:val="00260D38"/>
    <w:rsid w:val="0047560B"/>
    <w:rsid w:val="004E0443"/>
    <w:rsid w:val="005C234D"/>
    <w:rsid w:val="008075C4"/>
    <w:rsid w:val="00856F58"/>
    <w:rsid w:val="009B5BA1"/>
    <w:rsid w:val="00C7681D"/>
    <w:rsid w:val="00CB6C18"/>
    <w:rsid w:val="00F3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418E7"/>
  <w15:chartTrackingRefBased/>
  <w15:docId w15:val="{76930275-8627-400B-AEFE-FEF55DE2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4</cp:revision>
  <dcterms:created xsi:type="dcterms:W3CDTF">2018-05-23T06:52:00Z</dcterms:created>
  <dcterms:modified xsi:type="dcterms:W3CDTF">2018-05-30T09:33:00Z</dcterms:modified>
</cp:coreProperties>
</file>